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75D21" w14:textId="3DCE6077" w:rsidR="00D562AC" w:rsidRPr="00BF0F5C" w:rsidRDefault="00ED35AF" w:rsidP="00AD5BE5">
      <w:pPr>
        <w:spacing w:after="100"/>
        <w:ind w:right="-1080"/>
      </w:pPr>
      <w:r w:rsidRPr="335AFAEE">
        <w:rPr>
          <w:i/>
          <w:iCs/>
        </w:rPr>
        <w:t xml:space="preserve">Please complete this checklist and return it with your final manuscript. </w:t>
      </w:r>
      <w:r w:rsidR="00D562AC" w:rsidRPr="335AFAEE">
        <w:rPr>
          <w:i/>
          <w:iCs/>
        </w:rPr>
        <w:t xml:space="preserve">Manuscripts and illustrations prepared incorrectly will be returned to the </w:t>
      </w:r>
      <w:r w:rsidR="61ACA96A" w:rsidRPr="335AFAEE">
        <w:rPr>
          <w:i/>
          <w:iCs/>
        </w:rPr>
        <w:t>editor</w:t>
      </w:r>
      <w:r w:rsidR="00D562AC" w:rsidRPr="335AFAEE">
        <w:rPr>
          <w:i/>
          <w:iCs/>
        </w:rPr>
        <w:t xml:space="preserve">. Please refer to our </w:t>
      </w:r>
      <w:hyperlink r:id="rId10" w:history="1">
        <w:r w:rsidR="00D562AC" w:rsidRPr="335AFAEE">
          <w:rPr>
            <w:rStyle w:val="Hyperlink"/>
            <w:i/>
            <w:iCs/>
          </w:rPr>
          <w:t>we</w:t>
        </w:r>
        <w:bookmarkStart w:id="0" w:name="_GoBack"/>
        <w:bookmarkEnd w:id="0"/>
        <w:r w:rsidR="00D562AC" w:rsidRPr="335AFAEE">
          <w:rPr>
            <w:rStyle w:val="Hyperlink"/>
            <w:i/>
            <w:iCs/>
          </w:rPr>
          <w:t>b</w:t>
        </w:r>
        <w:r w:rsidR="00D562AC" w:rsidRPr="335AFAEE">
          <w:rPr>
            <w:rStyle w:val="Hyperlink"/>
            <w:i/>
            <w:iCs/>
          </w:rPr>
          <w:t>site</w:t>
        </w:r>
      </w:hyperlink>
      <w:r w:rsidR="00D562AC" w:rsidRPr="335AFAEE">
        <w:rPr>
          <w:i/>
          <w:iCs/>
        </w:rPr>
        <w:t xml:space="preserve"> for requested materials</w:t>
      </w:r>
      <w:r w:rsidR="00140D06" w:rsidRPr="335AFAEE">
        <w:rPr>
          <w:i/>
          <w:iCs/>
        </w:rPr>
        <w:t xml:space="preserve">, as well as </w:t>
      </w:r>
      <w:r w:rsidRPr="335AFAEE">
        <w:rPr>
          <w:i/>
          <w:iCs/>
        </w:rPr>
        <w:t xml:space="preserve">detailed </w:t>
      </w:r>
      <w:r w:rsidR="00C87FF5" w:rsidRPr="335AFAEE">
        <w:rPr>
          <w:i/>
          <w:iCs/>
        </w:rPr>
        <w:t xml:space="preserve">manuscript </w:t>
      </w:r>
      <w:r w:rsidR="009021CC" w:rsidRPr="335AFAEE">
        <w:rPr>
          <w:i/>
          <w:iCs/>
        </w:rPr>
        <w:t>and illustration prep</w:t>
      </w:r>
      <w:r w:rsidR="00D562AC" w:rsidRPr="335AFAEE">
        <w:rPr>
          <w:i/>
          <w:iCs/>
        </w:rPr>
        <w:t>aration guidelines</w:t>
      </w:r>
      <w:r w:rsidR="00844BB9" w:rsidRPr="335AFAEE">
        <w:rPr>
          <w:i/>
          <w:iCs/>
        </w:rPr>
        <w:t>.</w:t>
      </w:r>
    </w:p>
    <w:p w14:paraId="624C797A" w14:textId="66307559" w:rsidR="00C87FF5" w:rsidRPr="00BF0F5C" w:rsidRDefault="00BF0F5C" w:rsidP="00AD5BE5">
      <w:pPr>
        <w:spacing w:after="100"/>
        <w:ind w:right="-1080"/>
        <w:rPr>
          <w:b/>
          <w:bCs/>
        </w:rPr>
      </w:pPr>
      <w:r>
        <w:br/>
      </w:r>
      <w:r w:rsidR="00EB2ADF" w:rsidRPr="335AFAEE">
        <w:rPr>
          <w:b/>
          <w:bCs/>
        </w:rPr>
        <w:t>Title:</w:t>
      </w:r>
      <w:r w:rsidR="00945516" w:rsidRPr="335AFAEE">
        <w:rPr>
          <w:b/>
          <w:bCs/>
        </w:rPr>
        <w:t xml:space="preserve"> </w:t>
      </w:r>
      <w:r w:rsidR="00EB2ADF" w:rsidRPr="335AFAEE">
        <w:rPr>
          <w:b/>
          <w:bCs/>
        </w:rPr>
        <w:t>______________________________________________________________________</w:t>
      </w:r>
      <w:r w:rsidR="00AD5BE5" w:rsidRPr="335AFAEE">
        <w:rPr>
          <w:b/>
          <w:bCs/>
        </w:rPr>
        <w:t>______________</w:t>
      </w:r>
    </w:p>
    <w:p w14:paraId="2ADD29E5" w14:textId="7F4CBC0C" w:rsidR="00EB2ADF" w:rsidRPr="00BF0F5C" w:rsidRDefault="00EB2ADF" w:rsidP="00AD5BE5">
      <w:pPr>
        <w:spacing w:after="100"/>
        <w:ind w:right="-1080"/>
        <w:rPr>
          <w:b/>
          <w:bCs/>
        </w:rPr>
      </w:pPr>
      <w:r w:rsidRPr="335AFAEE">
        <w:rPr>
          <w:b/>
          <w:bCs/>
        </w:rPr>
        <w:t>Editor Name:</w:t>
      </w:r>
      <w:r w:rsidR="4316E056" w:rsidRPr="335AFAEE">
        <w:rPr>
          <w:b/>
          <w:bCs/>
        </w:rPr>
        <w:t xml:space="preserve"> </w:t>
      </w:r>
      <w:r w:rsidRPr="335AFAEE">
        <w:rPr>
          <w:b/>
          <w:bCs/>
        </w:rPr>
        <w:t>__________</w:t>
      </w:r>
      <w:r w:rsidR="00953ADD" w:rsidRPr="335AFAEE">
        <w:rPr>
          <w:b/>
          <w:bCs/>
        </w:rPr>
        <w:t>______</w:t>
      </w:r>
      <w:r w:rsidRPr="335AFAEE">
        <w:rPr>
          <w:b/>
          <w:bCs/>
        </w:rPr>
        <w:t>________________________________________________</w:t>
      </w:r>
      <w:r w:rsidR="00945516" w:rsidRPr="335AFAEE">
        <w:rPr>
          <w:b/>
          <w:bCs/>
        </w:rPr>
        <w:t>_</w:t>
      </w:r>
      <w:r w:rsidRPr="335AFAEE">
        <w:rPr>
          <w:b/>
          <w:bCs/>
        </w:rPr>
        <w:t>_____</w:t>
      </w:r>
      <w:r w:rsidR="00AD5BE5" w:rsidRPr="335AFAEE">
        <w:rPr>
          <w:b/>
          <w:bCs/>
        </w:rPr>
        <w:t>_______</w:t>
      </w:r>
    </w:p>
    <w:p w14:paraId="13E33A7A" w14:textId="70C5CC54" w:rsidR="00EB2ADF" w:rsidRPr="00BF0F5C" w:rsidRDefault="3462E435" w:rsidP="00AD5BE5">
      <w:pPr>
        <w:spacing w:after="100"/>
        <w:ind w:right="-1080"/>
        <w:rPr>
          <w:b/>
          <w:bCs/>
        </w:rPr>
      </w:pPr>
      <w:r>
        <w:t xml:space="preserve">(exactly as it should appear on title page and book cover) </w:t>
      </w:r>
    </w:p>
    <w:p w14:paraId="019CF13D" w14:textId="1E10C59D" w:rsidR="00EB2ADF" w:rsidRPr="00BF0F5C" w:rsidRDefault="00EB2ADF" w:rsidP="00AD5BE5">
      <w:pPr>
        <w:spacing w:after="100"/>
        <w:ind w:right="-1080"/>
        <w:rPr>
          <w:b/>
          <w:bCs/>
        </w:rPr>
      </w:pPr>
      <w:r w:rsidRPr="335AFAEE">
        <w:rPr>
          <w:b/>
          <w:bCs/>
        </w:rPr>
        <w:t>Date Completed:</w:t>
      </w:r>
      <w:r w:rsidR="6EA0BFEB" w:rsidRPr="335AFAEE">
        <w:rPr>
          <w:b/>
          <w:bCs/>
        </w:rPr>
        <w:t xml:space="preserve"> </w:t>
      </w:r>
      <w:r w:rsidRPr="335AFAEE">
        <w:rPr>
          <w:b/>
          <w:bCs/>
        </w:rPr>
        <w:t>________________</w:t>
      </w:r>
      <w:r w:rsidR="00945516" w:rsidRPr="335AFAEE">
        <w:rPr>
          <w:b/>
          <w:bCs/>
        </w:rPr>
        <w:t>_________________________________________________</w:t>
      </w:r>
      <w:r w:rsidRPr="335AFAEE">
        <w:rPr>
          <w:b/>
          <w:bCs/>
        </w:rPr>
        <w:t>__</w:t>
      </w:r>
      <w:r w:rsidR="00AD5BE5" w:rsidRPr="335AFAEE">
        <w:rPr>
          <w:b/>
          <w:bCs/>
        </w:rPr>
        <w:t>_______</w:t>
      </w:r>
    </w:p>
    <w:p w14:paraId="21E80A19" w14:textId="29DF2676" w:rsidR="00ED35AF" w:rsidRPr="00BF0F5C" w:rsidRDefault="00ED35AF" w:rsidP="00AD5BE5">
      <w:pPr>
        <w:spacing w:after="100"/>
        <w:ind w:right="-1080"/>
        <w:rPr>
          <w:b/>
          <w:bCs/>
        </w:rPr>
      </w:pPr>
      <w:r w:rsidRPr="00BF0F5C">
        <w:t>____</w:t>
      </w:r>
      <w:r w:rsidRPr="00BF0F5C">
        <w:tab/>
        <w:t>Total word count (including notes): _______</w:t>
      </w:r>
      <w:r w:rsidR="00EB2ADF" w:rsidRPr="00BF0F5C">
        <w:t>__</w:t>
      </w:r>
      <w:r w:rsidRPr="00BF0F5C">
        <w:t>_____</w:t>
      </w:r>
    </w:p>
    <w:p w14:paraId="5DD813F5" w14:textId="4E59B79D" w:rsidR="00ED35AF" w:rsidRPr="00BF0F5C" w:rsidRDefault="00EE69F1" w:rsidP="00AD5BE5">
      <w:pPr>
        <w:spacing w:after="100"/>
        <w:ind w:right="-1080"/>
      </w:pPr>
      <w:r w:rsidRPr="00BF0F5C">
        <w:t>____</w:t>
      </w:r>
      <w:r w:rsidRPr="00BF0F5C">
        <w:tab/>
      </w:r>
      <w:r w:rsidR="000E1D29">
        <w:t>C</w:t>
      </w:r>
      <w:r w:rsidR="00ED35AF" w:rsidRPr="00BF0F5C">
        <w:t xml:space="preserve">ontents </w:t>
      </w:r>
      <w:r w:rsidR="000E1D29">
        <w:t xml:space="preserve">page </w:t>
      </w:r>
      <w:r w:rsidR="00ED35AF" w:rsidRPr="00BF0F5C">
        <w:t>complete</w:t>
      </w:r>
    </w:p>
    <w:p w14:paraId="458284A8" w14:textId="77777777" w:rsidR="00ED35AF" w:rsidRPr="00BF0F5C" w:rsidRDefault="00ED35AF" w:rsidP="00AD5BE5">
      <w:pPr>
        <w:spacing w:after="100"/>
        <w:ind w:right="-1080"/>
      </w:pPr>
      <w:r w:rsidRPr="00BF0F5C">
        <w:t>____</w:t>
      </w:r>
      <w:r w:rsidRPr="00BF0F5C">
        <w:tab/>
        <w:t>Chapters/</w:t>
      </w:r>
      <w:r w:rsidR="00EE69F1" w:rsidRPr="00BF0F5C">
        <w:t>p</w:t>
      </w:r>
      <w:r w:rsidRPr="00BF0F5C">
        <w:t>arts complete</w:t>
      </w:r>
    </w:p>
    <w:p w14:paraId="3B27F507" w14:textId="36A86BAA" w:rsidR="00ED35AF" w:rsidRPr="00BF0F5C" w:rsidRDefault="0003270D" w:rsidP="00AD5BE5">
      <w:pPr>
        <w:spacing w:after="100"/>
        <w:ind w:right="-1080"/>
      </w:pPr>
      <w:r w:rsidRPr="00BF0F5C">
        <w:t>____</w:t>
      </w:r>
      <w:r w:rsidRPr="00BF0F5C">
        <w:tab/>
      </w:r>
      <w:r w:rsidR="671E49AA">
        <w:t>Acknowledgments</w:t>
      </w:r>
      <w:r w:rsidR="007D1A6C">
        <w:t xml:space="preserve"> and dedication</w:t>
      </w:r>
      <w:r w:rsidRPr="00BF0F5C">
        <w:t xml:space="preserve"> </w:t>
      </w:r>
      <w:r w:rsidR="00ED35AF" w:rsidRPr="00BF0F5C">
        <w:t>included</w:t>
      </w:r>
      <w:r w:rsidR="0650E8E3" w:rsidRPr="00BF0F5C">
        <w:t>, if intended for final book</w:t>
      </w:r>
    </w:p>
    <w:p w14:paraId="06EFD8C6" w14:textId="2B3A0147" w:rsidR="00B513D0" w:rsidRPr="00BF0F5C" w:rsidRDefault="00B513D0" w:rsidP="00AD5BE5">
      <w:pPr>
        <w:spacing w:after="100"/>
        <w:ind w:left="720" w:right="-1080" w:hanging="720"/>
      </w:pPr>
      <w:r w:rsidRPr="00BF0F5C">
        <w:t>____</w:t>
      </w:r>
      <w:r w:rsidRPr="00BF0F5C">
        <w:tab/>
        <w:t>About the Contributors page included</w:t>
      </w:r>
      <w:r w:rsidR="2A567351" w:rsidRPr="00BF0F5C">
        <w:t xml:space="preserve"> (names consistent with contents page and chapter headers)</w:t>
      </w:r>
    </w:p>
    <w:p w14:paraId="3A5BE57E" w14:textId="77777777" w:rsidR="00ED35AF" w:rsidRPr="00BF0F5C" w:rsidRDefault="00ED35AF" w:rsidP="00AD5BE5">
      <w:pPr>
        <w:spacing w:after="100"/>
        <w:ind w:left="720" w:right="-1080" w:hanging="720"/>
      </w:pPr>
      <w:r w:rsidRPr="00BF0F5C">
        <w:t>____</w:t>
      </w:r>
      <w:r w:rsidRPr="00BF0F5C">
        <w:tab/>
        <w:t xml:space="preserve">Text permissions </w:t>
      </w:r>
      <w:r w:rsidR="00547344" w:rsidRPr="00BF0F5C">
        <w:t>list with credit lines</w:t>
      </w:r>
      <w:r w:rsidRPr="00BF0F5C">
        <w:t xml:space="preserve"> (</w:t>
      </w:r>
      <w:r w:rsidR="00AE4030" w:rsidRPr="00BF0F5C">
        <w:t xml:space="preserve">for </w:t>
      </w:r>
      <w:r w:rsidRPr="00BF0F5C">
        <w:t xml:space="preserve">lyrics, poetry, epigraphs, letters, or other copyrighted </w:t>
      </w:r>
      <w:proofErr w:type="gramStart"/>
      <w:r w:rsidRPr="00BF0F5C">
        <w:t>materials)</w:t>
      </w:r>
      <w:r w:rsidR="00BC1B75" w:rsidRPr="00BF0F5C">
        <w:t>*</w:t>
      </w:r>
      <w:proofErr w:type="gramEnd"/>
    </w:p>
    <w:p w14:paraId="727FEA23" w14:textId="2D614857" w:rsidR="00105377" w:rsidRPr="00BF0F5C" w:rsidRDefault="00547344" w:rsidP="00AD5BE5">
      <w:pPr>
        <w:spacing w:after="100"/>
        <w:ind w:left="720" w:right="-1080" w:hanging="720"/>
      </w:pPr>
      <w:r w:rsidRPr="00BF0F5C">
        <w:t>____</w:t>
      </w:r>
      <w:r w:rsidRPr="00BF0F5C">
        <w:tab/>
      </w:r>
      <w:r w:rsidR="00105377" w:rsidRPr="00BF0F5C">
        <w:t xml:space="preserve">Permissions </w:t>
      </w:r>
      <w:r w:rsidR="3546B2A7" w:rsidRPr="00BF0F5C">
        <w:t xml:space="preserve">documentation </w:t>
      </w:r>
      <w:r w:rsidR="00105377" w:rsidRPr="00BF0F5C">
        <w:t>and credit lines for previously published essays/chapters</w:t>
      </w:r>
    </w:p>
    <w:p w14:paraId="304638FA" w14:textId="6F57CEF5" w:rsidR="00547344" w:rsidRPr="00BF0F5C" w:rsidRDefault="00EB2ADF" w:rsidP="00AD5BE5">
      <w:pPr>
        <w:spacing w:after="100"/>
        <w:ind w:left="720" w:right="-1080" w:hanging="720"/>
        <w:rPr>
          <w:i/>
          <w:iCs/>
        </w:rPr>
      </w:pPr>
      <w:r w:rsidRPr="00BF0F5C">
        <w:t>____</w:t>
      </w:r>
      <w:r w:rsidRPr="00BF0F5C">
        <w:rPr>
          <w:b/>
        </w:rPr>
        <w:tab/>
      </w:r>
      <w:r w:rsidRPr="00BF0F5C">
        <w:t xml:space="preserve">Illustrations </w:t>
      </w:r>
      <w:r w:rsidR="005574EE" w:rsidRPr="00BF0F5C">
        <w:t xml:space="preserve">supplied as </w:t>
      </w:r>
      <w:r w:rsidR="007D145B" w:rsidRPr="00BF0F5C">
        <w:t>separate high</w:t>
      </w:r>
      <w:r w:rsidR="33D6FD29" w:rsidRPr="00BF0F5C">
        <w:t>-</w:t>
      </w:r>
      <w:r w:rsidR="007D145B" w:rsidRPr="00BF0F5C">
        <w:t xml:space="preserve">res </w:t>
      </w:r>
      <w:r w:rsidDel="007D145B">
        <w:t xml:space="preserve">TIFF or </w:t>
      </w:r>
      <w:r w:rsidR="007D145B" w:rsidRPr="00BF0F5C">
        <w:t xml:space="preserve">JPEG </w:t>
      </w:r>
      <w:r w:rsidR="005574EE" w:rsidRPr="00BF0F5C">
        <w:t>files (</w:t>
      </w:r>
      <w:r w:rsidR="005574EE" w:rsidRPr="335AFAEE">
        <w:rPr>
          <w:i/>
          <w:iCs/>
          <w:u w:val="single"/>
        </w:rPr>
        <w:t>not embedded in text</w:t>
      </w:r>
      <w:r w:rsidR="005574EE" w:rsidRPr="00BF0F5C">
        <w:t xml:space="preserve">) </w:t>
      </w:r>
      <w:r w:rsidR="00844BB9">
        <w:t>via</w:t>
      </w:r>
      <w:r w:rsidRPr="00BF0F5C">
        <w:t xml:space="preserve"> USB drive, </w:t>
      </w:r>
      <w:r w:rsidR="00844BB9">
        <w:t>Dropbox, Microsoft OneDrive,</w:t>
      </w:r>
      <w:r w:rsidRPr="00BF0F5C">
        <w:t xml:space="preserve"> or other format(s)</w:t>
      </w:r>
    </w:p>
    <w:p w14:paraId="110496D4" w14:textId="528BAD42" w:rsidR="00105377" w:rsidRPr="00BF0F5C" w:rsidRDefault="00105377" w:rsidP="00AD5BE5">
      <w:pPr>
        <w:spacing w:after="100"/>
        <w:ind w:left="720" w:right="-1080"/>
      </w:pPr>
      <w:r w:rsidRPr="00BF0F5C">
        <w:t>____</w:t>
      </w:r>
      <w:r w:rsidRPr="00BF0F5C">
        <w:tab/>
        <w:t>Design list completed</w:t>
      </w:r>
    </w:p>
    <w:p w14:paraId="781B0BD8" w14:textId="77777777" w:rsidR="00105377" w:rsidRPr="00BF0F5C" w:rsidRDefault="00105377" w:rsidP="00AD5BE5">
      <w:pPr>
        <w:spacing w:after="100"/>
        <w:ind w:right="-1080" w:firstLine="720"/>
      </w:pPr>
      <w:r w:rsidRPr="00BF0F5C">
        <w:t>____</w:t>
      </w:r>
      <w:r w:rsidRPr="00BF0F5C">
        <w:tab/>
        <w:t>All permissions paperwork included (supply invoices/agreements if applicable)</w:t>
      </w:r>
    </w:p>
    <w:p w14:paraId="40A24C96" w14:textId="1B55C341" w:rsidR="00EB2ADF" w:rsidRPr="00BF0F5C" w:rsidRDefault="008743B3" w:rsidP="00AD5BE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865"/>
        </w:tabs>
        <w:spacing w:after="100"/>
        <w:ind w:right="-1080"/>
      </w:pPr>
      <w:r>
        <w:tab/>
      </w:r>
      <w:r w:rsidR="00EB2ADF" w:rsidRPr="00BF0F5C">
        <w:t>____</w:t>
      </w:r>
      <w:r w:rsidR="00EB2ADF" w:rsidRPr="00BF0F5C">
        <w:rPr>
          <w:b/>
        </w:rPr>
        <w:tab/>
      </w:r>
      <w:r w:rsidR="005574EE" w:rsidRPr="00BF0F5C">
        <w:t>Separate</w:t>
      </w:r>
      <w:r w:rsidR="007D1A6C" w:rsidRPr="00BF0F5C">
        <w:t>, consolidated</w:t>
      </w:r>
      <w:r w:rsidR="005574EE" w:rsidRPr="00BF0F5C">
        <w:t xml:space="preserve"> c</w:t>
      </w:r>
      <w:r w:rsidR="00EB2ADF" w:rsidRPr="00BF0F5C">
        <w:t xml:space="preserve">aptions file </w:t>
      </w:r>
      <w:r w:rsidR="005574EE" w:rsidRPr="00BF0F5C">
        <w:t>with credit lines supplied</w:t>
      </w:r>
      <w:r w:rsidR="00A95FC5" w:rsidRPr="00BF0F5C">
        <w:tab/>
      </w:r>
    </w:p>
    <w:p w14:paraId="2D60FEB8" w14:textId="08720912" w:rsidR="00EB2ADF" w:rsidRPr="00BF0F5C" w:rsidRDefault="00EB2ADF" w:rsidP="00AD5BE5">
      <w:pPr>
        <w:spacing w:after="100"/>
        <w:ind w:right="-1080" w:firstLine="720"/>
      </w:pPr>
      <w:r w:rsidRPr="00BF0F5C">
        <w:t>____</w:t>
      </w:r>
      <w:r w:rsidRPr="00BF0F5C">
        <w:tab/>
        <w:t xml:space="preserve">Figure </w:t>
      </w:r>
      <w:r w:rsidR="7DE5F676" w:rsidRPr="00BF0F5C">
        <w:t>callouts</w:t>
      </w:r>
      <w:r w:rsidRPr="00BF0F5C">
        <w:t xml:space="preserve"> </w:t>
      </w:r>
      <w:r w:rsidR="005574EE" w:rsidRPr="00BF0F5C">
        <w:t>included</w:t>
      </w:r>
      <w:r w:rsidRPr="00BF0F5C">
        <w:t xml:space="preserve"> in manuscript to indicate placement (unless an insert is being used)</w:t>
      </w:r>
    </w:p>
    <w:p w14:paraId="7D18A5B7" w14:textId="12AEBC0D" w:rsidR="00EB2ADF" w:rsidRPr="00BF0F5C" w:rsidRDefault="00EB2ADF" w:rsidP="00AD5BE5">
      <w:pPr>
        <w:tabs>
          <w:tab w:val="left" w:pos="4950"/>
        </w:tabs>
        <w:spacing w:after="100"/>
        <w:ind w:left="720" w:right="-1080" w:hanging="720"/>
      </w:pPr>
      <w:r w:rsidRPr="00BF0F5C">
        <w:t>____</w:t>
      </w:r>
      <w:r w:rsidRPr="00BF0F5C">
        <w:tab/>
        <w:t>Possible grant or subvention funding sources:</w:t>
      </w:r>
      <w:r w:rsidR="001A4AFF">
        <w:t xml:space="preserve">  </w:t>
      </w:r>
      <w:r w:rsidRPr="00BF0F5C">
        <w:t>_____________________________________</w:t>
      </w:r>
      <w:r w:rsidR="00AD5BE5" w:rsidRPr="335AFAEE">
        <w:rPr>
          <w:b/>
          <w:bCs/>
        </w:rPr>
        <w:t>_______</w:t>
      </w:r>
    </w:p>
    <w:p w14:paraId="359A6B9F" w14:textId="0997E926" w:rsidR="00EB2ADF" w:rsidRPr="00BF0F5C" w:rsidRDefault="00EB2ADF" w:rsidP="00AD5BE5">
      <w:pPr>
        <w:spacing w:after="100"/>
        <w:ind w:right="-1080"/>
      </w:pPr>
      <w:r w:rsidRPr="00BF0F5C">
        <w:tab/>
        <w:t>___________________________________________________________________________</w:t>
      </w:r>
      <w:r w:rsidR="00AD5BE5" w:rsidRPr="335AFAEE">
        <w:rPr>
          <w:b/>
          <w:bCs/>
        </w:rPr>
        <w:t>_______</w:t>
      </w:r>
    </w:p>
    <w:p w14:paraId="001F7C45" w14:textId="547103A8" w:rsidR="00EB2ADF" w:rsidRPr="00BF0F5C" w:rsidRDefault="00EB2ADF" w:rsidP="00AD5BE5">
      <w:pPr>
        <w:spacing w:after="100"/>
        <w:ind w:right="-1080"/>
      </w:pPr>
      <w:r w:rsidRPr="00BF0F5C">
        <w:t>____</w:t>
      </w:r>
      <w:r w:rsidRPr="00BF0F5C">
        <w:tab/>
        <w:t xml:space="preserve">Editor </w:t>
      </w:r>
      <w:r w:rsidR="7035E8B2" w:rsidRPr="00BF0F5C">
        <w:t xml:space="preserve">email </w:t>
      </w:r>
      <w:r w:rsidRPr="00BF0F5C">
        <w:t>address:</w:t>
      </w:r>
      <w:r w:rsidR="00247C5E">
        <w:t xml:space="preserve"> </w:t>
      </w:r>
      <w:r w:rsidR="001A4AFF">
        <w:t xml:space="preserve"> </w:t>
      </w:r>
      <w:r w:rsidRPr="00BF0F5C">
        <w:t>________________________________________</w:t>
      </w:r>
      <w:r w:rsidR="00247C5E">
        <w:t>___________</w:t>
      </w:r>
      <w:r w:rsidRPr="00BF0F5C">
        <w:t>_____</w:t>
      </w:r>
      <w:r w:rsidR="00FC09F7">
        <w:t>_</w:t>
      </w:r>
      <w:r w:rsidR="00AD5BE5" w:rsidRPr="335AFAEE">
        <w:rPr>
          <w:b/>
          <w:bCs/>
        </w:rPr>
        <w:t>_______</w:t>
      </w:r>
    </w:p>
    <w:p w14:paraId="35EECD54" w14:textId="6E14A4C0" w:rsidR="2DD6BA5E" w:rsidRPr="00532348" w:rsidRDefault="2DD6BA5E" w:rsidP="00AD5BE5">
      <w:pPr>
        <w:spacing w:after="100"/>
        <w:ind w:right="-1080"/>
        <w:rPr>
          <w:rFonts w:ascii="Calibri" w:eastAsia="Calibri" w:hAnsi="Calibri" w:cs="Calibri"/>
        </w:rPr>
      </w:pPr>
      <w:r w:rsidRPr="35C28783">
        <w:rPr>
          <w:rFonts w:ascii="Calibri" w:eastAsia="Calibri" w:hAnsi="Calibri" w:cs="Calibri"/>
        </w:rPr>
        <w:t>____</w:t>
      </w:r>
      <w:r w:rsidR="00532348" w:rsidRPr="00B13B96">
        <w:rPr>
          <w:rFonts w:ascii="Calibri" w:eastAsia="Calibri" w:hAnsi="Calibri" w:cs="Calibri"/>
        </w:rPr>
        <w:tab/>
      </w:r>
      <w:r w:rsidRPr="35C28783">
        <w:rPr>
          <w:rFonts w:ascii="Calibri" w:eastAsia="Calibri" w:hAnsi="Calibri" w:cs="Calibri"/>
        </w:rPr>
        <w:t xml:space="preserve">Preferred </w:t>
      </w:r>
      <w:r w:rsidR="5B740716" w:rsidRPr="35C28783">
        <w:rPr>
          <w:rFonts w:ascii="Calibri" w:eastAsia="Calibri" w:hAnsi="Calibri" w:cs="Calibri"/>
        </w:rPr>
        <w:t>citation</w:t>
      </w:r>
      <w:r w:rsidR="001A4AFF">
        <w:rPr>
          <w:rFonts w:ascii="Calibri" w:eastAsia="Calibri" w:hAnsi="Calibri" w:cs="Calibri"/>
        </w:rPr>
        <w:t xml:space="preserve"> </w:t>
      </w:r>
      <w:r w:rsidRPr="35C28783">
        <w:rPr>
          <w:rFonts w:ascii="Calibri" w:eastAsia="Calibri" w:hAnsi="Calibri" w:cs="Calibri"/>
        </w:rPr>
        <w:t>style:</w:t>
      </w:r>
      <w:r w:rsidR="001A4AFF">
        <w:rPr>
          <w:rFonts w:ascii="Calibri" w:eastAsia="Calibri" w:hAnsi="Calibri" w:cs="Calibri"/>
        </w:rPr>
        <w:t xml:space="preserve">  </w:t>
      </w:r>
      <w:r w:rsidRPr="35C28783">
        <w:rPr>
          <w:rFonts w:ascii="Calibri" w:eastAsia="Calibri" w:hAnsi="Calibri" w:cs="Calibri"/>
        </w:rPr>
        <w:t>___________________________________________________</w:t>
      </w:r>
      <w:r w:rsidR="00FC09F7">
        <w:rPr>
          <w:rFonts w:ascii="Calibri" w:eastAsia="Calibri" w:hAnsi="Calibri" w:cs="Calibri"/>
        </w:rPr>
        <w:t>____</w:t>
      </w:r>
      <w:r w:rsidR="00AD5BE5" w:rsidRPr="335AFAEE">
        <w:rPr>
          <w:b/>
          <w:bCs/>
        </w:rPr>
        <w:t>_______</w:t>
      </w:r>
    </w:p>
    <w:p w14:paraId="52EF1DCF" w14:textId="77777777" w:rsidR="00EB2ADF" w:rsidRPr="00BF0F5C" w:rsidRDefault="00EB2ADF" w:rsidP="00AD5BE5">
      <w:pPr>
        <w:spacing w:after="100"/>
        <w:ind w:right="-1080"/>
      </w:pPr>
      <w:r w:rsidRPr="00BF0F5C">
        <w:t>____</w:t>
      </w:r>
      <w:r w:rsidRPr="00BF0F5C">
        <w:tab/>
      </w:r>
      <w:r w:rsidR="00303885" w:rsidRPr="00BF0F5C">
        <w:t xml:space="preserve">Editorial </w:t>
      </w:r>
      <w:r w:rsidRPr="00BF0F5C">
        <w:t>Questionnaire returned to Press</w:t>
      </w:r>
    </w:p>
    <w:p w14:paraId="3A5777A0" w14:textId="77777777" w:rsidR="00303885" w:rsidRPr="00BF0F5C" w:rsidRDefault="00303885" w:rsidP="00AD5BE5">
      <w:pPr>
        <w:spacing w:after="100"/>
        <w:ind w:right="-1080"/>
      </w:pPr>
      <w:r w:rsidRPr="00BF0F5C">
        <w:t>____</w:t>
      </w:r>
      <w:r w:rsidRPr="00BF0F5C">
        <w:tab/>
        <w:t>Contributor Agreements returned to Press</w:t>
      </w:r>
    </w:p>
    <w:p w14:paraId="19188F28" w14:textId="7679A28D" w:rsidR="00EB2ADF" w:rsidRDefault="00EB2ADF" w:rsidP="00AD5BE5">
      <w:pPr>
        <w:spacing w:after="100"/>
        <w:ind w:right="-1080"/>
      </w:pPr>
      <w:r w:rsidRPr="00BF0F5C">
        <w:t>____</w:t>
      </w:r>
      <w:r w:rsidRPr="00BF0F5C">
        <w:tab/>
        <w:t>Signed contract returned to Press</w:t>
      </w:r>
    </w:p>
    <w:p w14:paraId="335DFFD9" w14:textId="77777777" w:rsidR="001A4AFF" w:rsidRDefault="001A4AFF" w:rsidP="00AD5BE5">
      <w:pPr>
        <w:spacing w:after="100"/>
        <w:ind w:right="-1080"/>
      </w:pPr>
    </w:p>
    <w:p w14:paraId="4588942B" w14:textId="39BF2EF8" w:rsidR="001A4AFF" w:rsidRPr="001A4AFF" w:rsidRDefault="001A4AFF" w:rsidP="00AD5BE5">
      <w:pPr>
        <w:tabs>
          <w:tab w:val="left" w:pos="6825"/>
        </w:tabs>
        <w:spacing w:after="100"/>
        <w:ind w:right="-1080"/>
        <w:rPr>
          <w:i/>
          <w:iCs/>
          <w:sz w:val="20"/>
          <w:szCs w:val="20"/>
        </w:rPr>
      </w:pPr>
      <w:r w:rsidRPr="335AFAEE">
        <w:rPr>
          <w:i/>
          <w:iCs/>
          <w:sz w:val="20"/>
          <w:szCs w:val="20"/>
        </w:rPr>
        <w:t>*Check with your editor or editorial assistant before seeking any permissions</w:t>
      </w:r>
      <w:r>
        <w:rPr>
          <w:i/>
          <w:iCs/>
          <w:sz w:val="20"/>
          <w:szCs w:val="20"/>
        </w:rPr>
        <w:t>.</w:t>
      </w:r>
    </w:p>
    <w:p w14:paraId="25451639" w14:textId="77777777" w:rsidR="00AD5BE5" w:rsidRPr="001A4AFF" w:rsidRDefault="00AD5BE5">
      <w:pPr>
        <w:tabs>
          <w:tab w:val="left" w:pos="6825"/>
        </w:tabs>
        <w:spacing w:after="100"/>
        <w:ind w:right="-1080"/>
        <w:rPr>
          <w:i/>
          <w:iCs/>
          <w:sz w:val="20"/>
          <w:szCs w:val="20"/>
        </w:rPr>
      </w:pPr>
    </w:p>
    <w:sectPr w:rsidR="00AD5BE5" w:rsidRPr="001A4AFF" w:rsidSect="001A4AFF">
      <w:headerReference w:type="even" r:id="rId11"/>
      <w:headerReference w:type="default" r:id="rId12"/>
      <w:headerReference w:type="first" r:id="rId13"/>
      <w:pgSz w:w="12240" w:h="15840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B4623C" w14:textId="77777777" w:rsidR="00BB621D" w:rsidRDefault="00BB621D" w:rsidP="00247C5E">
      <w:pPr>
        <w:spacing w:after="0" w:line="240" w:lineRule="auto"/>
      </w:pPr>
      <w:r>
        <w:separator/>
      </w:r>
    </w:p>
  </w:endnote>
  <w:endnote w:type="continuationSeparator" w:id="0">
    <w:p w14:paraId="4918EA77" w14:textId="77777777" w:rsidR="00BB621D" w:rsidRDefault="00BB621D" w:rsidP="00247C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79AD98" w14:textId="77777777" w:rsidR="00BB621D" w:rsidRDefault="00BB621D" w:rsidP="00247C5E">
      <w:pPr>
        <w:spacing w:after="0" w:line="240" w:lineRule="auto"/>
      </w:pPr>
      <w:r>
        <w:separator/>
      </w:r>
    </w:p>
  </w:footnote>
  <w:footnote w:type="continuationSeparator" w:id="0">
    <w:p w14:paraId="0D626328" w14:textId="77777777" w:rsidR="00BB621D" w:rsidRDefault="00BB621D" w:rsidP="00247C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B92CA" w14:textId="565E3B96" w:rsidR="001A4AFF" w:rsidRDefault="00BB621D">
    <w:pPr>
      <w:pStyle w:val="Header"/>
    </w:pPr>
    <w:r>
      <w:rPr>
        <w:noProof/>
      </w:rPr>
      <w:pict w14:anchorId="7820DE2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01325" o:spid="_x0000_s2051" type="#_x0000_t75" alt="/Users/peterhalverson/OneDrive - Mississippi Institutions of Higher Learning/BRANDING/Color strips/Fire strip.jpg" style="position:absolute;margin-left:0;margin-top:0;width:637.5pt;height:82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Fire strip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0D4832" w14:textId="6D541704" w:rsidR="001A4AFF" w:rsidRPr="001A4AFF" w:rsidRDefault="001A4AFF" w:rsidP="001A4AFF">
    <w:pPr>
      <w:spacing w:after="100"/>
      <w:rPr>
        <w:b/>
        <w:bCs/>
        <w:sz w:val="44"/>
        <w:szCs w:val="44"/>
      </w:rPr>
    </w:pPr>
    <w:r w:rsidRPr="001A4AFF">
      <w:rPr>
        <w:b/>
        <w:bCs/>
        <w:sz w:val="44"/>
        <w:szCs w:val="44"/>
      </w:rPr>
      <w:t>CHECKLIST FOR EDITORS</w:t>
    </w:r>
  </w:p>
  <w:p w14:paraId="1923D447" w14:textId="7F2FBA31" w:rsidR="335AFAEE" w:rsidRDefault="00BB621D" w:rsidP="335AFAEE">
    <w:pPr>
      <w:pStyle w:val="Header"/>
    </w:pPr>
    <w:r>
      <w:rPr>
        <w:noProof/>
      </w:rPr>
      <w:pict w14:anchorId="6506E5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01326" o:spid="_x0000_s2050" type="#_x0000_t75" alt="/Users/peterhalverson/OneDrive - Mississippi Institutions of Higher Learning/BRANDING/Color strips/Fire strip.jpg" style="position:absolute;margin-left:0;margin-top:0;width:637.5pt;height:82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Fire strip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99FA13" w14:textId="2A42C3AB" w:rsidR="001A4AFF" w:rsidRDefault="00BB621D">
    <w:pPr>
      <w:pStyle w:val="Header"/>
    </w:pPr>
    <w:r>
      <w:rPr>
        <w:noProof/>
      </w:rPr>
      <w:pict w14:anchorId="5E594E5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01324" o:spid="_x0000_s2049" type="#_x0000_t75" alt="/Users/peterhalverson/OneDrive - Mississippi Institutions of Higher Learning/BRANDING/Color strips/Fire strip.jpg" style="position:absolute;margin-left:0;margin-top:0;width:637.5pt;height:82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Fire strip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A956E6"/>
    <w:multiLevelType w:val="hybridMultilevel"/>
    <w:tmpl w:val="2A00973C"/>
    <w:lvl w:ilvl="0" w:tplc="62FA8A7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48"/>
        <w:szCs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tjQytTAzNTKwMDBX0lEKTi0uzszPAykwrAUAFqv81iwAAAA="/>
  </w:docVars>
  <w:rsids>
    <w:rsidRoot w:val="00ED35AF"/>
    <w:rsid w:val="0001387A"/>
    <w:rsid w:val="00031295"/>
    <w:rsid w:val="0003270D"/>
    <w:rsid w:val="00056D00"/>
    <w:rsid w:val="0006263D"/>
    <w:rsid w:val="00081D82"/>
    <w:rsid w:val="000E1D29"/>
    <w:rsid w:val="00105377"/>
    <w:rsid w:val="00140D06"/>
    <w:rsid w:val="0015074C"/>
    <w:rsid w:val="001816C3"/>
    <w:rsid w:val="001A4AFF"/>
    <w:rsid w:val="00216C2B"/>
    <w:rsid w:val="00247C5E"/>
    <w:rsid w:val="00282229"/>
    <w:rsid w:val="00303885"/>
    <w:rsid w:val="004A05A5"/>
    <w:rsid w:val="00532348"/>
    <w:rsid w:val="00547344"/>
    <w:rsid w:val="00554189"/>
    <w:rsid w:val="005574EE"/>
    <w:rsid w:val="005831A9"/>
    <w:rsid w:val="006221CD"/>
    <w:rsid w:val="007442EC"/>
    <w:rsid w:val="007D145B"/>
    <w:rsid w:val="007D1A6C"/>
    <w:rsid w:val="00844BB9"/>
    <w:rsid w:val="008743B3"/>
    <w:rsid w:val="009021CC"/>
    <w:rsid w:val="00945516"/>
    <w:rsid w:val="009458B1"/>
    <w:rsid w:val="00953ADD"/>
    <w:rsid w:val="00A95FC5"/>
    <w:rsid w:val="00AD5BE5"/>
    <w:rsid w:val="00AE4030"/>
    <w:rsid w:val="00B13B96"/>
    <w:rsid w:val="00B513D0"/>
    <w:rsid w:val="00BB621D"/>
    <w:rsid w:val="00BC1B75"/>
    <w:rsid w:val="00BF0F5C"/>
    <w:rsid w:val="00C53482"/>
    <w:rsid w:val="00C87FF5"/>
    <w:rsid w:val="00CD2820"/>
    <w:rsid w:val="00D562AC"/>
    <w:rsid w:val="00DE45D4"/>
    <w:rsid w:val="00EB2ADF"/>
    <w:rsid w:val="00ED35AF"/>
    <w:rsid w:val="00EE69F1"/>
    <w:rsid w:val="00F2332A"/>
    <w:rsid w:val="00F23904"/>
    <w:rsid w:val="00FB2EDE"/>
    <w:rsid w:val="00FC09F7"/>
    <w:rsid w:val="00FE1A73"/>
    <w:rsid w:val="00FF0828"/>
    <w:rsid w:val="0650E8E3"/>
    <w:rsid w:val="14BCC915"/>
    <w:rsid w:val="1571C253"/>
    <w:rsid w:val="178F857A"/>
    <w:rsid w:val="2094E07E"/>
    <w:rsid w:val="2138061E"/>
    <w:rsid w:val="2A567351"/>
    <w:rsid w:val="2DD6BA5E"/>
    <w:rsid w:val="2FC9BB7C"/>
    <w:rsid w:val="335AFAEE"/>
    <w:rsid w:val="33D6FD29"/>
    <w:rsid w:val="3462E435"/>
    <w:rsid w:val="3546B2A7"/>
    <w:rsid w:val="35C28783"/>
    <w:rsid w:val="3DFE4DAD"/>
    <w:rsid w:val="3F415718"/>
    <w:rsid w:val="420A4907"/>
    <w:rsid w:val="4316E056"/>
    <w:rsid w:val="45D5C1CE"/>
    <w:rsid w:val="45E9C367"/>
    <w:rsid w:val="474B67C0"/>
    <w:rsid w:val="49584FE4"/>
    <w:rsid w:val="4CCE3C5F"/>
    <w:rsid w:val="4EF73001"/>
    <w:rsid w:val="5418E58D"/>
    <w:rsid w:val="579CA19E"/>
    <w:rsid w:val="582625EC"/>
    <w:rsid w:val="5B740716"/>
    <w:rsid w:val="5CA0432E"/>
    <w:rsid w:val="5F786196"/>
    <w:rsid w:val="6004A5DA"/>
    <w:rsid w:val="61ACA96A"/>
    <w:rsid w:val="65E70502"/>
    <w:rsid w:val="66ABED7A"/>
    <w:rsid w:val="671E49AA"/>
    <w:rsid w:val="67B4ABE0"/>
    <w:rsid w:val="6EA0BFEB"/>
    <w:rsid w:val="7035E8B2"/>
    <w:rsid w:val="7068DFC2"/>
    <w:rsid w:val="7C3E12A8"/>
    <w:rsid w:val="7CF65665"/>
    <w:rsid w:val="7DE5F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EB7688B"/>
  <w15:docId w15:val="{FA2AD959-57B3-4B6A-BCE1-23BAD1DCA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2E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35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35A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4BB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1A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1A6C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831A9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47C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7C5E"/>
  </w:style>
  <w:style w:type="paragraph" w:styleId="Footer">
    <w:name w:val="footer"/>
    <w:basedOn w:val="Normal"/>
    <w:link w:val="FooterChar"/>
    <w:uiPriority w:val="99"/>
    <w:unhideWhenUsed/>
    <w:rsid w:val="00247C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7C5E"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09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09F7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B13B9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226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upress.state.ms.us/Preparing-Your-Manuscrip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3E084AF76B0F4F843A35668D688D07" ma:contentTypeVersion="12" ma:contentTypeDescription="Create a new document." ma:contentTypeScope="" ma:versionID="75d06ea3e2a4ff94adb7c10141c1f820">
  <xsd:schema xmlns:xsd="http://www.w3.org/2001/XMLSchema" xmlns:xs="http://www.w3.org/2001/XMLSchema" xmlns:p="http://schemas.microsoft.com/office/2006/metadata/properties" xmlns:ns2="76aeb24c-2691-4c35-a1b8-b7dcd8afc13c" xmlns:ns3="3e83807c-8a67-4693-871a-3e5055cc2184" targetNamespace="http://schemas.microsoft.com/office/2006/metadata/properties" ma:root="true" ma:fieldsID="d05bc24cca4fc2b8bfa4a1041594e00f" ns2:_="" ns3:_="">
    <xsd:import namespace="76aeb24c-2691-4c35-a1b8-b7dcd8afc13c"/>
    <xsd:import namespace="3e83807c-8a67-4693-871a-3e5055cc21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aeb24c-2691-4c35-a1b8-b7dcd8afc1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83807c-8a67-4693-871a-3e5055cc218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2385F5-7D91-46D4-9FA8-3EDE6582701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DCD457F-6DFF-40DB-A42D-8E05C35E1F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47315D-69E6-44CA-9BF3-BFE70868C55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ie Keene</dc:creator>
  <cp:lastModifiedBy>Pete Halverson</cp:lastModifiedBy>
  <cp:revision>6</cp:revision>
  <cp:lastPrinted>2014-02-14T15:57:00Z</cp:lastPrinted>
  <dcterms:created xsi:type="dcterms:W3CDTF">2020-06-26T16:35:00Z</dcterms:created>
  <dcterms:modified xsi:type="dcterms:W3CDTF">2020-06-29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3E084AF76B0F4F843A35668D688D07</vt:lpwstr>
  </property>
</Properties>
</file>